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668F5" w14:textId="45C6AA3E" w:rsidR="00775630" w:rsidRDefault="00775630" w:rsidP="00775630">
      <w:pPr>
        <w:pStyle w:val="Heading1"/>
      </w:pPr>
      <w:r>
        <w:t>Overview of project</w:t>
      </w:r>
    </w:p>
    <w:p w14:paraId="0A424F03" w14:textId="5C8AEEBE" w:rsidR="00775630" w:rsidRDefault="00775630" w:rsidP="00775630">
      <w:r>
        <w:t>Reading the graph</w:t>
      </w:r>
    </w:p>
    <w:p w14:paraId="2CDDD5D2" w14:textId="1884AF65" w:rsidR="00775630" w:rsidRDefault="00775630" w:rsidP="00775630">
      <w:pPr>
        <w:pStyle w:val="ListParagraph"/>
        <w:numPr>
          <w:ilvl w:val="0"/>
          <w:numId w:val="1"/>
        </w:numPr>
      </w:pPr>
      <w:r>
        <w:t>Goal is a red dot</w:t>
      </w:r>
      <w:r>
        <w:t>.</w:t>
      </w:r>
    </w:p>
    <w:p w14:paraId="5560A7D0" w14:textId="35497921" w:rsidR="00775630" w:rsidRDefault="00775630" w:rsidP="00775630">
      <w:pPr>
        <w:pStyle w:val="ListParagraph"/>
        <w:numPr>
          <w:ilvl w:val="0"/>
          <w:numId w:val="1"/>
        </w:numPr>
      </w:pPr>
      <w:r>
        <w:t>Robot is a green square</w:t>
      </w:r>
      <w:r>
        <w:t>.</w:t>
      </w:r>
    </w:p>
    <w:p w14:paraId="0217194C" w14:textId="5EB8ACBF" w:rsidR="00775630" w:rsidRDefault="00775630" w:rsidP="00775630">
      <w:pPr>
        <w:pStyle w:val="ListParagraph"/>
        <w:numPr>
          <w:ilvl w:val="0"/>
          <w:numId w:val="1"/>
        </w:numPr>
      </w:pPr>
      <w:r>
        <w:t>Obstacles are all blue</w:t>
      </w:r>
      <w:r>
        <w:t>.</w:t>
      </w:r>
    </w:p>
    <w:p w14:paraId="41439FF1" w14:textId="4CF32124" w:rsidR="00963586" w:rsidRPr="00775630" w:rsidRDefault="00775630" w:rsidP="00775630">
      <w:r>
        <w:t xml:space="preserve">The </w:t>
      </w:r>
      <w:r>
        <w:t xml:space="preserve">main objective of the </w:t>
      </w:r>
      <w:r>
        <w:t xml:space="preserve">program is for the robot to </w:t>
      </w:r>
      <w:r>
        <w:t>path find</w:t>
      </w:r>
      <w:r>
        <w:t xml:space="preserve"> until it reaches the goal, being able to navigate around stationary and moving objects</w:t>
      </w:r>
      <w:r>
        <w:t xml:space="preserve">. </w:t>
      </w:r>
      <w:r>
        <w:t xml:space="preserve">The program is generally </w:t>
      </w:r>
      <w:r>
        <w:t>successful,</w:t>
      </w:r>
      <w:r>
        <w:t xml:space="preserve"> and the robot can usually find the goal in most instances.</w:t>
      </w:r>
      <w:r>
        <w:t xml:space="preserve"> The robot will generally avoid going out of bounds but can be coerced out of bounds with a moving object taking advantage of the faults in its pathfinding algorithm. This is only an issue in very few, and very specific, instances. The robot has no issues making its way around stationary objects.</w:t>
      </w:r>
    </w:p>
    <w:sectPr w:rsidR="00963586" w:rsidRPr="007756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650949"/>
    <w:multiLevelType w:val="hybridMultilevel"/>
    <w:tmpl w:val="DC7E6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5190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zI1M7cws7A0MjFT0lEKTi0uzszPAykwrAUAsInv4SwAAAA="/>
  </w:docVars>
  <w:rsids>
    <w:rsidRoot w:val="00913516"/>
    <w:rsid w:val="001770E6"/>
    <w:rsid w:val="00246B40"/>
    <w:rsid w:val="00775630"/>
    <w:rsid w:val="00913516"/>
    <w:rsid w:val="00963586"/>
    <w:rsid w:val="00FD3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06DC"/>
  <w15:chartTrackingRefBased/>
  <w15:docId w15:val="{1F22F34C-3504-42C9-B3B9-CA375EC218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56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5630"/>
    <w:pPr>
      <w:ind w:left="720"/>
      <w:contextualSpacing/>
    </w:pPr>
  </w:style>
  <w:style w:type="character" w:customStyle="1" w:styleId="Heading1Char">
    <w:name w:val="Heading 1 Char"/>
    <w:basedOn w:val="DefaultParagraphFont"/>
    <w:link w:val="Heading1"/>
    <w:uiPriority w:val="9"/>
    <w:rsid w:val="0077563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Gore</dc:creator>
  <cp:keywords/>
  <dc:description/>
  <cp:lastModifiedBy>Wesley Gore</cp:lastModifiedBy>
  <cp:revision>1</cp:revision>
  <dcterms:created xsi:type="dcterms:W3CDTF">2023-05-11T07:09:00Z</dcterms:created>
  <dcterms:modified xsi:type="dcterms:W3CDTF">2023-05-11T07:24:00Z</dcterms:modified>
</cp:coreProperties>
</file>